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้วก็เป็นห่วงเนี่ยอายุ 70 กว่าเป็นอะไรไปก่อนครับมาเขียนแกทำไมไปดูบอกพี่ตี๋159272เรื่องนี้เราไม่ได้เสนอพร้อมนะครับก่อนไปรบกวนประธานลุงตู่ของผมให้เซลล์มาสิไปผมก็พูดเล่นๆลูกเขยพี่ปลายเดือนตุลาคมเดือนนี้ลาออกวันนั้นมันก็จะยุ่งยากกับการเลือกนายกก็เลยมาเสนอแก้ปัญหากรยกเลิก 272ไม่มีการมันมีปัญหาเป็นภาระลูกชิ้นใครก็ได้ชื่อพัสดุกฎหมายตามหลังจะเกิดขึ้นมารอเวลาเขาไม่อยู่เหรอครับรูปคนไทยกินข้าวผู้แทนภาคอีสานข้าวหอมมะลิจะรอตรงนั้นมีปัญหาครับเกิดปัญหาแล้วก็มามาตรา 91 92เห็นชัดเจนเรื่องการเลือกตั้งเที่ยวที่แล้วมีทั้งกระโดดคะแนนกระโดดmansomeคณิตศาสตร์ไม่รู้คิดอะไรกกต. มึนครับทำไมตั้งสมาธิการเป็นผู้เชี่ยวชาญไม่ได้รื้อท่อน้ำแตกไปแล้วอยู่พักใหญ่ลำดับที่เท่าไหร่ไม่ตกน้ำที่ได้มาจะตกอะไรคะแนนไม่ตกน้ำนี่คือปัญหาหลักการวันที่ 24 ที่หลายคนบอกว่าไม่ครบองค์ประกอบพวกเราพักผ่อนกรรมาธิการไปไม่ต้องกังวลได้ไปแลกเปลี่ยนความเห็นกับพี่วิรัชรัตนเศรษฐวันนี้เป็นประธานร่างกายพิการแล้วไม่ธรรมดาพี่ผมโกลบอลดูเสมอโนนตูม24มันปั้นมือมาว่าพี่ปลา 2 วันวันที่ 23-24เสนอรวมแค่ 2 ของตนเองรำคาญสภาเลยไม่เอาขอศึกษากรไอ้อย่างนี้เนี่ยปฏิบัติพี่ชายผมผมขอลบดิพี่วิรัชเรื่องในวันนั้นปฏิบัติการลับคุณประชาธิปัตย์รับรับที่มาที่ไปวันนี้สังคมมันทาแกงแปลว่ารัฐบาลหรือลุงตู่ลุงตู่จะเอายังไงเชื่อผมเถอะครับร่วมฝ่ายรัฐบาลแก้รัฐธรรมนูญฉบับนี้นี่เป็นการช่วยลุงตู่ด้วยลุงตู่จะได้พักผมไปเดินออกกำลังกายมาวันอาทิตย์มีคนเดินนินทาทุกที่ผมผมได้ยินแต่เขาไม่รู้หรอกครับว่าผมเป็นผู้แทนไม่เป็นไรเป็นไรไหมลูกเมียเหนื่อยไหมโดนด่าทุกวันว่าจะไปตอบก็เดี๋ยวเขาก็เสือกเดินเฉยๆเอามาเป็นลังร้านรื้อนั่งร้านนั่งต่อไปโดนเขาด่าด่าด่าหน้าตาสดใสนะครับเกือบถึ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</dc:title>
  <dc:creator/>
  <cp:keywords/>
  <dcterms:created xsi:type="dcterms:W3CDTF">2021-03-23T09:17:06Z</dcterms:created>
  <dcterms:modified xsi:type="dcterms:W3CDTF">2021-03-23T09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พฤษจิกายน 2563 เวลา 14.13 น.</vt:lpwstr>
  </property>
  <property fmtid="{D5CDD505-2E9C-101B-9397-08002B2CF9AE}" pid="3" name="subtitle">
    <vt:lpwstr/>
  </property>
</Properties>
</file>